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rPr>
          <w:b/>
          <w:bCs/>
        </w:rPr>
        <w:t xml:space="preserve">PRINT SOURCE</w:t>
      </w:r>
    </w:p>
    <w:p>
      <w:pPr>
        <w:pStyle w:val="BodyText"/>
      </w:pPr>
      <w:r>
        <w:t xml:space="preserve"> </w:t>
      </w:r>
      <w:r>
        <w:t xml:space="preserve"> </w:t>
      </w:r>
      <w:r>
        <w:t xml:space="preserve"> </w:t>
      </w:r>
      <w:r>
        <w:t xml:space="preserve"> </w:t>
      </w:r>
      <w:r>
        <w:rPr>
          <w:b/>
          <w:bCs/>
        </w:rPr>
        <w:t xml:space="preserve">Author:</w:t>
      </w:r>
      <w:r>
        <w:t xml:space="preserve"> Zechenter-Laskomerský, Gustáv Kazimír (1824-1908)</w:t>
      </w:r>
    </w:p>
    <w:p>
      <w:pPr>
        <w:pStyle w:val="BodyText"/>
      </w:pPr>
      <w:r>
        <w:t xml:space="preserve"> </w:t>
      </w:r>
      <w:r>
        <w:t xml:space="preserve"> </w:t>
      </w:r>
      <w:r>
        <w:t xml:space="preserve"> </w:t>
      </w:r>
      <w:r>
        <w:t xml:space="preserve"> </w:t>
      </w:r>
      <w:r>
        <w:rPr>
          <w:b/>
          <w:bCs/>
        </w:rPr>
        <w:t xml:space="preserve">Title:</w:t>
      </w:r>
      <w:r>
        <w:t xml:space="preserve"> Prmpulík</w:t>
      </w:r>
    </w:p>
    <w:p>
      <w:pPr>
        <w:pStyle w:val="BodyText"/>
      </w:pPr>
      <w:r>
        <w:t xml:space="preserve"> </w:t>
      </w:r>
      <w:r>
        <w:t xml:space="preserve"> </w:t>
      </w:r>
      <w:r>
        <w:t xml:space="preserve"> </w:t>
      </w:r>
      <w:r>
        <w:t xml:space="preserve"> </w:t>
      </w:r>
      <w:r>
        <w:rPr>
          <w:b/>
          <w:bCs/>
        </w:rPr>
        <w:t xml:space="preserve">Publication place:</w:t>
      </w:r>
      <w:r>
        <w:t xml:space="preserve"> Bratislava</w:t>
      </w:r>
    </w:p>
    <w:p>
      <w:pPr>
        <w:pStyle w:val="BodyText"/>
      </w:pPr>
      <w:r>
        <w:t xml:space="preserve"> </w:t>
      </w:r>
      <w:r>
        <w:t xml:space="preserve"> </w:t>
      </w:r>
      <w:r>
        <w:t xml:space="preserve"> </w:t>
      </w:r>
      <w:r>
        <w:t xml:space="preserve"> </w:t>
      </w:r>
      <w:r>
        <w:rPr>
          <w:b/>
          <w:bCs/>
        </w:rPr>
        <w:t xml:space="preserve">Publisher:</w:t>
      </w:r>
      <w:r>
        <w:t xml:space="preserve"> Kalligram</w:t>
      </w:r>
    </w:p>
    <w:p>
      <w:pPr>
        <w:pStyle w:val="BodyText"/>
      </w:pPr>
      <w:r>
        <w:t xml:space="preserve"> </w:t>
      </w:r>
      <w:r>
        <w:t xml:space="preserve"> </w:t>
      </w:r>
      <w:r>
        <w:t xml:space="preserve"> </w:t>
      </w:r>
      <w:r>
        <w:t xml:space="preserve"> </w:t>
      </w:r>
      <w:r>
        <w:rPr>
          <w:b/>
          <w:bCs/>
        </w:rPr>
        <w:t xml:space="preserve">Publication date:</w:t>
      </w:r>
      <w:r>
        <w:t xml:space="preserve"> 2012</w:t>
      </w:r>
    </w:p>
    <w:p>
      <w:r>
        <w:pict>
          <v:rect style="width:0;height:1.5pt" o:hralign="center" o:hrstd="t" o:hr="t"/>
        </w:pict>
      </w:r>
    </w:p>
    <w:p>
      <w:pPr>
        <w:pStyle w:val="Heading1"/>
      </w:pPr>
      <w:r>
        <w:t xml:space="preserve">PRMPULÍK</w:t>
      </w:r>
    </w:p>
    <w:p>
      <w:pPr>
        <w:pStyle w:val="FirstParagraph"/>
      </w:pPr>
      <w:r>
        <w:t xml:space="preserve">Päťdesiat i šesť ružových papúľ sa otvára, toľko hlasov rozličnej výš-
        ky čviriká, k tomu frfoce dvoma motúzmi poviazaný, rukami obratne
        krútený kus drevka, uprostred izby však hučí poskakujúci, ako škurát
        veľký mumák. Tam sa dvaja chlapci pasujú, tam si traja nechtami vla-
        sy čuchrajú, cez pána učiteľov stolík sa dvaja rovesníci za prsty ťahajú
        a druhí gombíky o stenu šmárajú. Z tohto povrchne kresleného obráz-
        ku každý ľahko uhádne, že sa tu dívame do obecnej dedinskej školy. Sú
        to bedliví chovanci vied, nádejeplní chovanci a snáď budúci ministri:
        keď nie to, aspoň odborní radcovia, čo len župani, a boh dobrotivý zná,
        akí ešte páni. Z tejto príčiny z ohľadu možnej ich budúcnosti, napríklad
        ablegátstva na sneme, budem sa chcieť usilovať o týchto malých veľkých
        pánoch čím najšetrnejšie slová šíriť. Ešte by sa mi dnes-zajtra mohli
        odslúžiť.</w:t>
      </w:r>
    </w:p>
    <w:p>
      <w:pPr>
        <w:pStyle w:val="BodyText"/>
      </w:pPr>
      <w:r>
        <w:t xml:space="preserve">Títo budúci velikáši vreštia v tej potuchnutej univerzite malej dedin-
        ky Polníky ako žaby v mláke, kým bocian zobákom, alebo pán rechtor
        feruľou na stôl nezaklope. Ale včuľ veru nezaklope, lebo ho niet, a kde
        niet rechtora, je na to miesto veľa kriku. Ale „silentium!“- nezbedníci,
        nenadúvajte sa, hneď vám pripáli krampus! Hľa, tamto feruľa a baculus
        ako sa vám vycierajú. Fuj, mladí chriašteľovia, ale či zatiahnete trasa-
        vé jazýčky za myšacie zuby! „Ej! canis vestra - luridi, hirci!“ tak hrmí
        pán rechtor, stiahne obrvy, plesne hrachovou palicou na stôl a potom
        švargne ňou jedným machom celý šík prvej lavice po chrbte. Aha, tu
        je - otvoria sa dokorán dvere a dnu vletí Karol, pobočník pána rechto-
        rov, ošklbaný ako lipa, ktorý mu „škripty“ z domu do školy a pálenku z krčmy do domu nosieval. Toto chlapčisko je prototyp lumpa, podľa
        tváre, posunkov, šiat, skutkov - hodný predmet pre chýrečného maliara.
        Murilla, ktorý tak rád trhanov maľoval. Ja som si vše žiadal, keby si ho.
        mohol na pamiatku ako planú zelinu v herbári vytlačiť a usušiť. Jedným
        švihom vysadil sa na stolík, pelešiaca háveď malých krikľúňov zamfkla.
        Karol pozdvihnúc si o jednom traku visiace pulidery, zavolá ako kedysi
        Suvorov - „Hurrah! Praga padla!“ - „Hurá, chlapci, chválapánubohu,
        pán rechtor sú chorý!“</w:t>
      </w:r>
    </w:p>
    <w:p>
      <w:pPr>
        <w:pStyle w:val="BodyText"/>
      </w:pPr>
      <w:r>
        <w:t xml:space="preserve">Túto, aspoň pre pána rechtora smutnú novinu prijala chasa so srdce
        prenikajúcim jasotom. Div, že Karolove dobre vyhnojené a nezúhorené
        bosé kvaky od radosti nebozkávali. Jedni plieskajú rukami, druhí od ra-
        dosti knihy o zem hádžu, iní na jednej nohe dookola skáču, item, každý
        dáva najavo svoju spoluútrpnosť istým — pre pána rechtora nie potešujú-
        cim spôsobom. Deti i blázni hovoria pravdu.</w:t>
      </w:r>
    </w:p>
    <w:p>
      <w:pPr>
        <w:pStyle w:val="BodyText"/>
      </w:pPr>
      <w:r>
        <w:t xml:space="preserve">Čudujete sa terajšej mánii maďarizovania. Pletky: ľudia ani predtým
        neboli stým spokojní, čo mali a čoboli, ale bažili ďalej, a keďi to dosiah-
        li, driapali sa za druhým. Keď kto mal tisíc zlatých, žiadal si päť, a keď
        si tie nadobudol, ťahal na desattisíc atď. Baša keď už mal jeden konský
        chvost, žiadal si mať dva, a keď sa mu stalo po vôli, usiloval sa na tri. Ten
        čas, keď výchovoveda vrcholila v lopatke, palici, prúte, driapal sa každý,
        čo vedel kus čarbať, za latinčinou. Áno, i vychovávacie prostriedky mu-
        seli sa preobliecť do linguam eruditorum a volali sa múdro feruľa, bacu-
        lus a virgas. A pán rechtor, ktorý sa po otcovi volal a sa na meno „Káčer“
        obzrel, podpisoval sa „Franciscus Anastasius, docens et lúty rechtor“.
        Pán Anastasius docens rozumel účinky ferule vtipným spôsobom a zna-
        menite zostriť. Keď sa jednému podarilo sviňu uliať, musel prsty pravej
        ruky „na hrušku“ dovedna stiahnuť. Pravica zhrešila, pravica musí byť
        trestaná. Na to mu potom pán rechtor poriadnu facku vylepil, až mu
        nechty zhrkotali, čo neomylne ku krasopisu veľmi dopomohlo. Keď sa
        však vo zvlášť dobrom rozmare, napríklad po hojne užitej domárke vy-
        nachádzal, použil menšiu útlu ferulinku a do dierky, vprostred ferulinky
        vyvítanej, vpratal zlomok nožíka, ktorého ostrý koniec asi na dve linaje
        z plochy von trčal. Každým úderom po dlani delikventa pustil mu žilu,
        kým nevyzeral skatovaný ako svätý Šebastián.</w:t>
      </w:r>
    </w:p>
    <w:p>
      <w:pPr>
        <w:pStyle w:val="BodyText"/>
      </w:pPr>
      <w:r>
        <w:t xml:space="preserve">Prosím medzitým za odpustenie, že sa od veci tak ďaleko odchyľu-
        jem, ale nechcem, aby bol tento romantický opis našej sparťanskej vý-
        chovovedy so mnou pochovaný.</w:t>
      </w:r>
    </w:p>
    <w:p>
      <w:pPr>
        <w:pStyle w:val="BodyText"/>
      </w:pPr>
      <w:r>
        <w:t xml:space="preserve">"Touto praktickou a ľudskou výchovou -,erando discimus virgando
        crescimus“ - nielen skvelé pokroky vo vedách docielil, ale vzbudil i lásku
        zverených detí oproti sebe, ako sme boli toho svedkami pri zvestovaní
        smutnej noviny o jeho chorobe.</w:t>
      </w:r>
    </w:p>
    <w:p>
      <w:pPr>
        <w:pStyle w:val="BodyText"/>
      </w:pPr>
      <w:r>
        <w:t xml:space="preserve">Čím väčšmi je roztrhaný vojenský prápor guľami, tým väčšia pýcha
        toho pluku, ktorému prináleží. Vojak pri randavej zástave, štiavnický
        banský akademik v randavom kabáte a študentík v domykanej obálke
        kníh, „theke“ nazvanej, máva svoje potešenie. Nuž, slabosti!</w:t>
      </w:r>
    </w:p>
    <w:p>
      <w:pPr>
        <w:pStyle w:val="BodyText"/>
      </w:pPr>
      <w:r>
        <w:t xml:space="preserve">Keď rapavý a jednooký Karol - jedno oko stratil pri vyberaní strák
        znamenitý chýr o chorobe pána rechtorovej zvestoval, odľahloi mne ako.
        Kolumbusovým mornárom, keď po dlhom plavení zase jednúc „zem,
        zem“ uhliadli. Pobral som stenografickou chytrosťou svoju knihoveň
        do ošúchanej „štandáry theky“, zvyšku to otcovho banského pozadné-
        ho remeňa - prehodiac remeň cez krk, pripevnil špagátom na noha-
        vičný gombík a vyrútil som sa temenom vopred, s rykom ako divoška,
        s družinou na ulicu. Pred školou roztiekli sme sa ako láva výstredne na
        všetky strany, búchajúc a strkajúc sa krbáľali sme sa vo väčších-menších
        klbkách bez gymnastických zásad dolu kopcom, zaobalení do ťažkého
        uličného prachu havanovej farby. Z istej diaľky by každý do veci neza-
        svätený a nepredpojatý človek s istotou bol súdil, že sa tam ženie kídeľ
        „kvikompolerií“ dolu kopcom: netušiac ani najmenej, že by veru vtom
        svinskom oblaku vystrájali budúce eminencie, excelencie, osvietenosti,
        veľkomožnosti.</w:t>
      </w:r>
    </w:p>
    <w:p>
      <w:pPr>
        <w:pStyle w:val="BodyText"/>
      </w:pPr>
      <w:r>
        <w:t xml:space="preserve">Hja, a predsa za mladi sa tíň ostrí!</w:t>
      </w:r>
    </w:p>
    <w:p>
      <w:pPr>
        <w:pStyle w:val="BodyText"/>
      </w:pPr>
      <w:r>
        <w:t xml:space="preserve">A tu ťahá oproti rozpustilej nádejeplnej čriede chlap veľký s malým
        bubnom, a bubon veľký s malým chlapom. Epocha na Polnikách: to
        prmpulíkova komédia!</w:t>
      </w:r>
    </w:p>
    <w:p>
      <w:pPr>
        <w:pStyle w:val="BodyText"/>
      </w:pPr>
      <w:r>
        <w:t xml:space="preserve">No toho nám ešte bolo treba! V okamihu sme sa zošikovali za bub-
        nami. Ja s papekom na pleci kráčam vopred, prvý za bubnom - šťastný,
        že mne, synovi hlavy tejto obce, nikto sa priečiť nesmie, a kochám sa.
        vbudúcnosti, že večer bude „Doktor Faust s Mežulinou“ potom ateľacie
        — či atletické - kumšty produkovať a opica chlapcom v hlave vši hľadať.
        Karol na to ihneď ponúkal pánu komediantovi svoj neočesaný revír.</w:t>
      </w:r>
    </w:p>
    <w:p>
      <w:pPr>
        <w:pStyle w:val="BodyText"/>
      </w:pPr>
    </w:p>
    <w:p>
      <w:pPr>
        <w:pStyle w:val="BodyText"/>
      </w:pPr>
      <w:r>
        <w:t xml:space="preserve">Keď som prišiel domov, s odvaleným okruchom chleba v ruke pre-
        unúval som matku bez prestania o prepustenie do komédie a o darova-
        nie na to potrebných dvoch širokých groší.</w:t>
      </w:r>
    </w:p>
    <w:p>
      <w:pPr>
        <w:pStyle w:val="BodyText"/>
      </w:pPr>
      <w:r>
        <w:t xml:space="preserve">Po trojhodinovom smolení a neprestajnom prenasledovaní, do ko-
        mory, kuchyne, stajne atď. namrzená matka po dvoch závdavkom ude-
        lených buchnátoch udelila mi s povolením do komédie tri groše, aby pre
        dozorstvo mohla ísť so mnou i slúžka Dora.</w:t>
      </w:r>
    </w:p>
    <w:p>
      <w:pPr>
        <w:pStyle w:val="BodyText"/>
      </w:pPr>
      <w:r>
        <w:t xml:space="preserve">Aby čas darmo nemárnil, pustil som sa so Štefanom Halbedinským
        do „pimparipipaxu“ - hry, skoro navlas podobnej šachu.</w:t>
      </w:r>
    </w:p>
    <w:p>
      <w:pPr>
        <w:pStyle w:val="BodyText"/>
      </w:pPr>
      <w:r>
        <w:t xml:space="preserve">Ďaleko pred určeným časom stál som u Kerešov. Pokladníkom bol
        sám komediant. Sediac v pitvore na kláte, krútil za chvost akéhosi bru-
        chatého čerta uloženého na lone. Keď mu prstami šuchoril po črevách,
        vrešťalo to nemilobohu. Tento hudobný nástroj menovali savojardskou
        lýrou. K sekavým vysokým vreskom zapískal čas po čase akýmsi medzi
        zubami držaným plieškom. Bol to ďaleko znejúci vábec, čo mi uši napo-
        div urážalo. A šli, chudiatka, skromní, ale zvedaví obyvatelia za hlasom
        ako sojky na kuvika. Pred komediantom stál na maštaľnom stolčeku.
        a červenom ručníku žltý hlinený tanier - divadelná kasa. Tam kládli
        peňažné obete na oltár Tálie. Ach, ale nie každý bol vstave peniazmi
        sa vkúpiť, a takí donášali i naturálny deputát. Komediant mal i svojho.
        koníčka a pol vozíčka. Kto teda nemal turáky, doniesol a prijalo sa mu.
        ako relutum viazanica sena, za vahan ovsa, zemiakov, oštiepkov, vajcia.
        atď., a tieto dary in natura odkladali sa naľavo na zem ako mimoriadny
        príjem praktického umelca.</w:t>
      </w:r>
    </w:p>
    <w:p>
      <w:pPr>
        <w:pStyle w:val="BodyText"/>
      </w:pPr>
      <w:r>
        <w:t xml:space="preserve">Karol Veľký - nie panovník, ale tento loptoš - chcel bez vstupného
        vstúpiť, ale oko pána bdelo! Ako práve dnu dvermi chcel piznúť, fuk,
        už bol pitvornými na dvore. Neostalo pri tom. Pri drahom pokuse ho
        umdlec priviedol do tak chytrého mimovolného pohybu, že chmáta-
        júc rukami v povetrí za dačím pevným, beznádejne musel sa podľa
        gravitačného zákona hrubiansky uchýliť k matke zemi celou prednou
        plochou tela. „Amputa hoc caput et defer" ad Antonium“ povedal vúz-
        kostiach postavený utekajúci Cicero svojim prenasledovateľom. I Ka-
        rol svoju kostrbatú borievkovú kotrbu ponúkol bezcitnému Antonio-
        vi, aby podľa vôle aiste nie bez prospechu opica mu v nej ískať mohla.
        Ale niks taič! Komediant mal srdce z kameňa. „Omne trinum perfec- tum,“ ale čerta z pekla horúceho perfectum. Len počúvajte. I tretí po-
        kus nebol korunovaný prajnejším výsledkom. V práci neúnavný ko-
        mediant, chytiac Karola tam, kde koruna býva a kde opica ískať mala,
        tak mohutne vyzváňal týmto skladom vedomostí, kýmkoľvek chudá-
        kovi zvedavému Karolkovi posýpka von ušami neffkala. Keď mu tak
        asi do pár medailónov vlasov v hrsti ostalo, s milostivým prízvukom
        a slovami „ter guater solve frater“ vysadil ho na slobodu. Opýchnutý
        Karol sa striasol a zahladil nepovolaným komediantovým zakročením
        do neporiadku uvedenú frizúru. Lež šuhaj svojho charakteru, nedajúc
        sa maličkými prekážkami odstrašiť, posvätiac sa vede, vrátil sa nazad,
        ale nešiel viac hore koncom, lež uponížil sa medzi plazivcov, pošťastilo:
        sa mu v dave hrnúcich sa divákov prešmyknúť do ozaj zaslúženého
        chrámu pristrojenej Tálie.</w:t>
      </w:r>
    </w:p>
    <w:p>
      <w:pPr>
        <w:pStyle w:val="BodyText"/>
      </w:pPr>
      <w:r>
        <w:t xml:space="preserve">„Počkaj, prekliaty komediant, ty hráš, ale ti zahrám i ja,“ rozpráva
        si do brucha hnevom prekypujúci Karol, pomiešajúc sa medzi divákov.</w:t>
      </w:r>
    </w:p>
    <w:p>
      <w:pPr>
        <w:pStyle w:val="BodyText"/>
      </w:pPr>
      <w:r>
        <w:t xml:space="preserve">V preplnenej dvorane hučal veselý vravor, raz tu, raz tam kvikom
        pretrhnutý. Ulačený bas volá: „Ej, bisťuvýdade, pusťteže i mňa dopred-
        ku!“ Vysoký ženský hlas s chichotom zase: „No, Janko, nestískajteže ma
        tak...“ Inde zase chlapčisko plačlivo: „Mamko, mamko, nedá mi dý-
        chať.“ V kúte zasa varovkyňa lačné vreštiace dieťa kojí, štrngajúc ple-
        chovou hrkálkou.</w:t>
      </w:r>
    </w:p>
    <w:p>
      <w:pPr>
        <w:pStyle w:val="BodyText"/>
      </w:pPr>
      <w:r>
        <w:t xml:space="preserve">Vľavo od dvier pozdíž steny dlhý stôl na dvoch nohách podoby X
        predstavuje vlastné divadelné dosky. Od povaly až po kraj stola visela.
        všakovými drakmi maľovaná opona. Kútik vpravo od stola bol proscé-
        nium. Sprostred povaly visel luster, to jest dva nakríž preložené, lo-
        jovými sviecami opatrené šindle. Miesto pred stolom asi na tri šuchy
        bolo slobodné, prvú lavicu obsadili honoratiores, medzi nimi ja s Do-
        rou, a tak sa postupne tratilo do pozadia. Okolo a na peci rozložená
        bola najlacnejšia, ale najviac smiechu a výskotu robiaca, k polnickej
        komúne patriaca čvarga. Všetko toto bolo zastreté rozpáleným hustým
        vzduchom, v ktorom zastúpené boli všetky chemické, z rozpadnutia
        zvieracieho ústroja pošlé čiastky — ani dym banskobystrickej striebor-
        nej huty a zápach podlavických cibuľocesnakových sadov, takže v pri-
        rovnaní s tým výpar mydlárskej dielne môže sa pomenovať ružovou
        záhradou.</w:t>
      </w:r>
    </w:p>
    <w:p>
      <w:pPr>
        <w:pStyle w:val="BodyText"/>
      </w:pPr>
    </w:p>
    <w:p>
      <w:pPr>
        <w:pStyle w:val="BodyText"/>
      </w:pPr>
    </w:p>
    <w:p>
      <w:pPr>
        <w:pStyle w:val="BodyText"/>
      </w:pPr>
    </w:p>
    <w:p>
      <w:pPr>
        <w:pStyle w:val="BodyText"/>
      </w:pPr>
    </w:p>
    <w:p>
      <w:pPr>
        <w:pStyle w:val="BodyText"/>
      </w:pPr>
    </w:p>
    <w:p>
      <w:pPr>
        <w:pStyle w:val="BodyText"/>
      </w:pPr>
      <w:r>
        <w:t xml:space="preserve">Keď nám znojom vyzváraným kečka dolu sluchom a šaty po kožke
        lipieť začali, započalo sa „ateľatické“ predstavenie. Prvý vystúpil bosý,
        v červených tesných nohavičkách zaodiaty chlapec. V úzkom predstol-
        nom priestore skákal ako blcha v poháre, košúty váľal, plazil sa a pre-
        krúcal ako had. Uviazal sa v okamihu i na tri uzle s hrčkou a zase sa
        rozpáral napoly ako staré nohavice. Híkanie na všetky strany. „Bože,
        chudiatko!“ stenala suseda. „Ach, ach, to je strach: hľaďte len, hľadte!“
        volala druhá a váľala kríže po sebe. Stará Valaška vykrikuje: „A bodaj
        by si bolo zhorelo, to je ani paštrnákový koreň hybké.“ Richtár Červe-
        nák inším nevedel svoje podivenie vynôtiť len častým opakovaním „i!
        i! 1“ a šúchal si jednostajne nos o hánky. Oči všetkých lipeli na ňom,
        vyťahovali hrdlá ako špárgu a boli by im v náramnom podivení hlavy
        až do povaly vyrástli a podobu lopovov, známych tekvíc, na seba vzali,
        keby zázračnému vystúpeniu sám Bryndza Pál - ako principála meno-
        vali - koniec nebol urobil. Lež tu sa nám predstavuje on sám v kroji in-
        diánskeho Kazíka, červenou hlinkou po tvári baumšaitismom tetovaný.
        Na hlave mal obrúčku z gelety, cez plece mu visela miesto tigra modrá.
        gemerská huňatá guba s prišitou svinskou hlavou. - Prvé čo bolo, zjedol
        jeden - nôž. Nastrašené obecenstvo vydalo zo seba jedno a všeobecne
        trvanlivé „hí!“. Mašiar Klementis všetok bez seba, hodiac baraniu čiap-
        ku o zem, zakričí: „Sto bohov mu do matere, nuž však ten i kutáč pre-
        hltne!“ - „Prehltne ten ver všetko i vidly z predpece, i kapustné nože,“
        odvetí uhliar Maselník a fajka mu z úst odkvicne. - Indián pokývnuc
        hlavou hrdým milostným zrakom odplatí rečníkov. Potom položí silný
        drevený, navrchu hladko vyhíbený svietnik na zem. A šmyk, už je temä
        na svietniku a podošvy pod hradami. Ale ako strela vyskočí a so straš-
        ne zmraštenou tvárou a bolestným výkrikom vytiahne do kože vtlačený
        hrach z čela. Sprvu som myslel, že to patrí k celku, a veľmi som sa tešil,
        že mu hrach z hlavy bude vyrastať. Ale horká vaša bryndza! Indián veru
        takbohoval po slovensky, loptošoval toho, čo mu hrach na svietnik pod-
        ložil, len tak hrmelo. No prisahať by som na to nechcel, ale svoje mravné
        presvedčenie podnes mám, že pôvodcom toho iný nebol ako Karol. Po
        chvíľke sa búrka utíšila, zalepil si dierku lojom zo sviece a pokračoval
        ďalej. Poobzerajúc sa hrdo po obecenstve, ohlási: „Teraz sa bude pred-
        stavovať španielsky šalát!“ — Na to som zvedavý, čo to za šalát.</w:t>
      </w:r>
    </w:p>
    <w:p>
      <w:pPr>
        <w:pStyle w:val="BodyText"/>
      </w:pPr>
    </w:p>
    <w:p>
      <w:pPr>
        <w:pStyle w:val="BodyText"/>
      </w:pPr>
    </w:p>
    <w:p>
      <w:pPr>
        <w:pStyle w:val="BodyText"/>
      </w:pPr>
      <w:r>
        <w:t xml:space="preserve">Sadol si na zem a pchal do seba ženou na mištičke donesené zrebe.
        Líca mu už boli napuchnuté ako klenovské syrce. Ale on prevracajúc
        očami preglgával, akoby tie najchutnejšie pletence bol uží Hotový
        so zrebami, pritiahol najbližších dvoch chlapcov za uši vedľa seba, kázal
        im, aby mu do ušú fúkali. Na to im dal po jednom papečku bez dierky. A.
        tímu papečkami do ušú fúkali, až boli červení ako pivónie.</w:t>
      </w:r>
    </w:p>
    <w:p>
      <w:pPr>
        <w:pStyle w:val="BodyText"/>
      </w:pPr>
      <w:r>
        <w:t xml:space="preserve">Vtom otvorí umelec papuľu, z ktorej sa valí dym, ako keď Vezuv mal
        Castell Graeco zasypať. Videl som vymaľované peklo v podobe zázrač-
        nej papule, ako neposlušné deti hlce - a komediantove ústa práve tak.
        vyzerali. Preto mi to bol pohľad strašný až do špiku. „Dúchajte lepšie,
        potvory!“ Chlapci dúchali. Komediant stene, tlačí si boky - a kdežeby
        i nie, prosím vás - potisne, a tu vyfučia z neho okrem hustého dymu
        živučičké živé iskry.</w:t>
      </w:r>
    </w:p>
    <w:p>
      <w:pPr>
        <w:pStyle w:val="BodyText"/>
      </w:pPr>
      <w:r>
        <w:t xml:space="preserve">Ja som badal, že mi každý vlások rastie. Dora založí ruky pred oči,
        uhne hlavou nazad a zbledne. Naplašený, aby som videl dojem tohto.
        strašného výjavu v obecenstve, obzriem sa nazad. Za mnou vpravo pod
        lustrom sedel prísažný Kochelka, peknej, ale ako svätý Peter cele plešivej
        hlavy. Omámený zázrakom šeptal pod nos: „Je to vtip, je to vtip!“ Hlbo-
        kú Kochelkovu pozornosť dokazuje najlepšie tá okolnosť, že mu z lustra
        pošlý lojový stalagmit na päť palcov výšky a štyri palce šírky na jeho
        poctivú plešinu nakvapkal bez toho, žeby si toho povedomým bol býval.
        Napnutosť bola toľká, že sa málokto ilen dýchnuť opovážil.</w:t>
      </w:r>
    </w:p>
    <w:p>
      <w:pPr>
        <w:pStyle w:val="BodyText"/>
      </w:pPr>
      <w:r>
        <w:t xml:space="preserve">Keď mu už pekelné vráta dym a oheň soptiť prestali, pomiešal si na
        ríf dlhým papekom v hrtane, strčiac ho do žalúdka, ak nie ešte ďalej,
        a krútil ním, ako keď habarkou kyslé mlieko trepú. Zrazu vytiahne spo-
        medzi zubov prstami stužku a tým istým papekom ťahá, ťahá to modrú,
        to bielu, to červenú, až radosť bolo na to hľadieť. Dore, pohľadom za-
        divenej, vykradne sa z hlbín srdca: „Ach, zbesnel si sa!“ - pri dverách
        ale vydýchne druhá: „Skamendl si!“ - tam kdesi pod pecou počuť hlas:
        „Mh, ťa pokrčilo, či ti vytiahol bandúra!“</w:t>
      </w:r>
    </w:p>
    <w:p>
      <w:pPr>
        <w:pStyle w:val="BodyText"/>
      </w:pPr>
      <w:r>
        <w:t xml:space="preserve">A to, páni moji, bol ten „španielsky šaláť“.</w:t>
      </w:r>
    </w:p>
    <w:p>
      <w:pPr>
        <w:pStyle w:val="BodyText"/>
      </w:pPr>
      <w:r>
        <w:t xml:space="preserve">Po krátkej prestávke a známej hudobnej produkcii s pridaným ple-
        chovým „ťuk, ťuk, ťuk“ nasledovalo konečne divadelné predstavenie.</w:t>
      </w:r>
    </w:p>
    <w:p>
      <w:pPr>
        <w:pStyle w:val="BodyText"/>
      </w:pPr>
      <w:r>
        <w:t xml:space="preserve">Pomiesili sme sa na miestach, zotavovali z videných zázrakov a šú-
        chajúc dlane očakávali sme s radosťou, čo to zase bude.</w:t>
      </w:r>
    </w:p>
    <w:p>
      <w:pPr>
        <w:pStyle w:val="BodyText"/>
      </w:pPr>
    </w:p>
    <w:p>
      <w:pPr>
        <w:pStyle w:val="BodyText"/>
      </w:pPr>
      <w:r>
        <w:t xml:space="preserve">Chcem jedno i druhé pripomenúť, ale celé divadelné predstavenie
        opisovať nie je mojou úlohou. - Kráľ s kráľovnou, s komonstvom, mar-
        šali a dámy boli nádherne pristrojení. Čert menom Pik bol tmavomod-
        rej farby, s dlhým, strašne klepajúcim pyskom a veľkými ušami.</w:t>
      </w:r>
    </w:p>
    <w:p>
      <w:pPr>
        <w:pStyle w:val="BodyText"/>
      </w:pPr>
      <w:r>
        <w:t xml:space="preserve">Strašnejší od tohto bol Mefisto, čeľadník síce podoby človeka, ale mal
        uši tiež veľké ako lekvárový hrniec a celý bol červenej farby, akoby sa.
        bol v kremnickej červenej linke močil. Keď títo dvaja rozprávali, sekali
        pyskami ani holendery, pred ktorými by sa bol isám pôvodca „pekelného
        žalára“ zdesil. Smrť ukázala sa tiež, ale len tak ostýchavo, „próterfurmarť,
        ako sa povedá, len zboku, a záležala celá z husacieho rozprestretého kríd-
        la. Originál musel dakde čert vziať, a tak sa mi zdalo, že to krídlo bolo.
        len dočasným substitútom smrti. No ale my sme to spokojne vzali tak.
        Ale najväčšie interesy vzbudila osobnosť „prmpulíkova“. Keď sa furták.
        len ukázal, už bolo obecenstvu do popukania, klátilo sa smiechom hnuté
        v bedrách ako víchrom knísané smreky. „Bodaj by si bol zdochol, ska-
        menel, zhorel, aby ťa metalo, hádzalo, skrčilo“ atď. boli výkriky vďačné-
        ho polnického obecenstva miesto aplauzu veľkomestských divadiel. Ako.
        zvonica široká pani richtárka mala sa už od smiechu rozváľať ako rozsu-
        šená zvárka. „Prestaň, pumprl, lebo sa po-po-pu “, kričala bez seba. Dora.
        rukami nohami bombáľala ako válkoveň, každý okamih som sa o ňu bál.
        Ale i mne bolo všakovak, no nie div, lebo furták furtácky, prmpulík, keď
        ústa otvoril, už to nebolo rovné a každý jeho posunok bol fígľom.</w:t>
      </w:r>
    </w:p>
    <w:p>
      <w:pPr>
        <w:pStyle w:val="BodyText"/>
      </w:pPr>
      <w:r>
        <w:t xml:space="preserve">Dačo na ukážku, len aby vám nezaškodilo: „No už je to pravda, už sa
        jau toho môjho pána raz dobre mávam. V pondelok dostávam zemiaky,
        vutorok krumple, v stredu grule, vo štvrtok bramburky, v piatok švábky,
        v sobotu zemské jablká: v nedeľu ráno z múky, na obed z cesta a na večer
        halušky.“ No - a potom sa nesmejte. Ba smiali sme sa za tých pár groší,
        až nás rebrá boleli a kuľajstra sa nám čelom i nosom cedila.</w:t>
      </w:r>
    </w:p>
    <w:p>
      <w:pPr>
        <w:pStyle w:val="BodyText"/>
      </w:pPr>
      <w:r>
        <w:t xml:space="preserve">Kým všetky tieto strašné, prepodivné a veselé výjavy našu obrazo-
        tvornosť a veselosť zabávali, zlosyn a „rotac diabolus“ - to by bolo po.
        slovensky červený diabol - Karol neúnavnou usilovnosťou vykyvoval
        a šťastlivo vykýval klin, ktorý nohy divadelného stola nakríž zložené
        spájal.</w:t>
      </w:r>
    </w:p>
    <w:p>
      <w:pPr>
        <w:pStyle w:val="BodyText"/>
      </w:pPr>
      <w:r>
        <w:t xml:space="preserve">V najlepšom ohni divadelného predstavenia, keď komediant za di-
        vadlom juchtovou nohou dupol na rozknísanom, k pádu prichystanom stole - práve pri deji, v ktorom Pik s Mefistom doktora Fausta do pekla
        per šúb expedírujú - rozpadne sa stôl, divadlo, všetky krámy, a kome-
        diant z jeho podpovalného olympu musí sa znížiť k nám druhým zem-
        ským obyvateľom, ba ešte i kus nižšie. S veľkým praskotom a rinkotom
        rozpľaštil sa na tom mieste, kde pred nedávnom v nepoškvrnenej ne-
        beskej sláve španielsky šalát užíval a napriek hodvábnej húsenici hladké
        stužky zo seba vydával. A teraz? Teraz jeho sláva zakopaná leží.</w:t>
      </w:r>
    </w:p>
    <w:p>
      <w:pPr>
        <w:pStyle w:val="BodyText"/>
      </w:pPr>
      <w:r>
        <w:t xml:space="preserve">Pri veľkom zmätku padla jedna zlojových sviec štvoruhlastej richtár-
        ke na čepiec, ktorý hneď blčal ani stodola. Nebolo čím hasiť, v náhlosti
        postavili jej susedky pri ruke stojaci šochtár na hlavu. Karol, použijúc
        krásnu príležitosť pomsty, hodil sa ako divoch na svoju obet, zavesiac
        sa jej na obe uši ako náušnice. Opica si bráni svojho Bryndza Pála a škl-
        be Karolovi škundry ako ženičky pastorné konope: komediantova žena,
        čierna ako šunka a červený chlapec usilovali sa Karola za nohy detroni-
        zovať, ale malá hýba pýta viac, privalila sa rozpustená komúna z kachieľ
        a bola ich hneď kopa. Šťastie pre všetko polnické človečenstvo, že táto
        komúna v ten čas ešte hrozné účinky petrolejovej látky nepoznala.</w:t>
      </w:r>
    </w:p>
    <w:p>
      <w:pPr>
        <w:pStyle w:val="BodyText"/>
      </w:pPr>
      <w:r>
        <w:t xml:space="preserve">Vyhasili sviece, zmätok rástol, v tej miere množili sa i buchnáty. Tu
        potom richtár, ktorému sa kacheľ z pece do chrbta dostal, nadurdený
        pozdvihol palicu a „palica rúbaj. A padajú údery ako krúpy, nečíta-
        né, nemerané, ako sa komu dostali. Účinkovalo to blahonosne, ddlili
        sa múry nakopených bojovníkov ako bulvardy červeného mora pred
        faraónskymi bataliónmi. Ja som bol v hrozitánskom pomykove: okolo.
        mňa fučala a pukala palica ako lieskové orechy, a ja som sa nemohol
        hnúť z miesta, ako vo sne — dákysi čert ma držal za nohu. - [ Dore sa do-
        stal poctivý úder na poli bitky, i mňa chraplo voľačo po čele a škrabalo:
        na väzoch. Počal som plávať, veslovať rukami-nohami celou silou, až sa
        mi koniec-koncov podarilo s týmto pomotaným svetom sa rozuzliť a na
        dvor vybehnúť. Tam som už našiel viac utekajúcich a cez hnoj krbáľajú-
        cich sa divákov.</w:t>
      </w:r>
    </w:p>
    <w:p>
      <w:pPr>
        <w:pStyle w:val="BodyText"/>
      </w:pPr>
      <w:r>
        <w:t xml:space="preserve">Sitkovie Zuza zronila rebrík zo šopy: ten padol Dore okolo krku aona
        naplašená, vúzkostiach postavená, niesla ho na sebe chudera ako „špa-
        nielsky grézlik“ do čiernej noci.</w:t>
      </w:r>
    </w:p>
    <w:p>
      <w:pPr>
        <w:pStyle w:val="BodyText"/>
      </w:pPr>
      <w:r>
        <w:t xml:space="preserve">Aby sa nám z toho, čo tam štedrou rukou rozdávali, viacej ešte za
        podiel nedostalo, uchýlili sme sa záhradnými dvermi. Ale nás i tu Pik</w:t>
      </w:r>
    </w:p>
    <w:p>
      <w:pPr>
        <w:pStyle w:val="BodyText"/>
      </w:pPr>
    </w:p>
    <w:p>
      <w:pPr>
        <w:pStyle w:val="BodyText"/>
      </w:pPr>
    </w:p>
    <w:p>
      <w:pPr>
        <w:pStyle w:val="BodyText"/>
      </w:pPr>
      <w:r>
        <w:t xml:space="preserve">a Mefisto prenasledovali. Prvá zavadila Dora medzi hrachové palice reb-
        ríkom a trvalo chvíľu, kým sa toho jarma zbavila. Potom chcem čiernu
        mláku preskočiť a na bielu skalu skočiť, ale som sa zle-nedobre prerátal.
        Čierne bolo nie mláka, lež uhliarsky suchá zem a tú som udatným sko-
        kom presadil a rypol som miesto bielej skaly do - vápennej jamy, fuk, až
        po samé plecia. No, servus, Gusto! Dora ma za uši ťahala, len tak lusklo,
        akoby bol do cesta padol, a vystúpil som biely ako premonštrát.</w:t>
      </w:r>
    </w:p>
    <w:p>
      <w:pPr>
        <w:pStyle w:val="BodyText"/>
      </w:pPr>
      <w:r>
        <w:t xml:space="preserve">Ach, mala že tá moja matka potom radosti! Prvé bolo, že ma vykeč-
        kovala a pri tej manipulácii mi vypadol Pik spoza goliera. Hrom mu do
        pečene, ten mi v tej trme-vrme frkol o čelo a potom sadol na väzy! Istot-
        nejeho vinou som do tej vápenice zdrochol.</w:t>
      </w:r>
    </w:p>
    <w:p>
      <w:pPr>
        <w:pStyle w:val="BodyText"/>
      </w:pPr>
      <w:r>
        <w:t xml:space="preserve">Matka, pohroziac mi prstom, prepustila ma s tou anticipáciou, že
        „však sa zajtra porátame“.</w:t>
      </w:r>
    </w:p>
    <w:p>
      <w:pPr>
        <w:pStyle w:val="BodyText"/>
      </w:pPr>
      <w:r>
        <w:t xml:space="preserve">Noc som mal nespokojnú, potil som sa ako povesná vo zvárke, ale
        „nocte pluit rota redeunt spectacula mane“. Ráno musel som na rozkaz
        matkin vliezť do zavápenených šiat, potom sme vyšli na dvor a matka
        ich - perse, na mne - tak dlho klepala, kým ostatný prášok z nich ne-
        vystúp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16:27:07Z</dcterms:created>
  <dcterms:modified xsi:type="dcterms:W3CDTF">2024-10-09T16:27:07Z</dcterms:modified>
</cp:coreProperties>
</file>

<file path=docProps/custom.xml><?xml version="1.0" encoding="utf-8"?>
<Properties xmlns="http://schemas.openxmlformats.org/officeDocument/2006/custom-properties" xmlns:vt="http://schemas.openxmlformats.org/officeDocument/2006/docPropsVTypes"/>
</file>